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60DF5" w14:textId="25F03B7C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Plot Changes for Study FSRM 1706-09</w:t>
      </w:r>
    </w:p>
    <w:p w14:paraId="32126797" w14:textId="0C26BA99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By Pasture and Transect</w:t>
      </w:r>
    </w:p>
    <w:p w14:paraId="071CE1CD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0F360F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99CD51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Changes were made to the following transects prior to the June 1958 measurements:</w:t>
      </w:r>
    </w:p>
    <w:p w14:paraId="0B667D9C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ED93B3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Pasture     Transect     Change</w:t>
      </w:r>
    </w:p>
    <w:p w14:paraId="3648258D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_______     ________     __________________________________________________________________</w:t>
      </w:r>
    </w:p>
    <w:p w14:paraId="08D55EE1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A58A3E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S          11E     Changed to 11W and new 11E established.</w:t>
      </w:r>
    </w:p>
    <w:p w14:paraId="75B568AD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S          04W     Transect relocated; new start </w:t>
      </w:r>
      <w:proofErr w:type="gramStart"/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position</w:t>
      </w:r>
      <w:proofErr w:type="gramEnd"/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50 ft. west of witness post running north.</w:t>
      </w:r>
    </w:p>
    <w:p w14:paraId="4B7DB44D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S          05W     Changed to 05E and new 05W established.</w:t>
      </w:r>
    </w:p>
    <w:p w14:paraId="307AC6C4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3        06E&amp;W     Location moved approximately 850 ft. north.</w:t>
      </w:r>
    </w:p>
    <w:p w14:paraId="71280A0B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N        07E&amp;W     Location moved approximately 425 ft. northeast.</w:t>
      </w:r>
    </w:p>
    <w:p w14:paraId="281634B8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F13FE5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2D3838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1D271EC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plotchanges09.txt</w:t>
      </w:r>
    </w:p>
    <w:p w14:paraId="01691958" w14:textId="77777777" w:rsidR="00D642A3" w:rsidRPr="00D642A3" w:rsidRDefault="00D642A3" w:rsidP="00D642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642A3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4A725E9F" w14:textId="77777777" w:rsidR="002845DF" w:rsidRDefault="002845DF"/>
    <w:sectPr w:rsidR="002845DF" w:rsidSect="00D642A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zMzG3MDY0M7BQ0lEKTi0uzszPAykwrAUAKySUwywAAAA="/>
  </w:docVars>
  <w:rsids>
    <w:rsidRoot w:val="00D642A3"/>
    <w:rsid w:val="00222996"/>
    <w:rsid w:val="002845DF"/>
    <w:rsid w:val="004734AA"/>
    <w:rsid w:val="00D6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BBF6C"/>
  <w15:chartTrackingRefBased/>
  <w15:docId w15:val="{689C8161-7879-400C-B4D4-B48712588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42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42A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1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17:14:00Z</dcterms:created>
  <dcterms:modified xsi:type="dcterms:W3CDTF">2022-04-08T17:14:00Z</dcterms:modified>
</cp:coreProperties>
</file>